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EF64C4" w:rsidR="0096495A" w:rsidP="0096495A" w:rsidRDefault="008157B8" w14:paraId="6F501834" wp14:textId="77777777">
      <w:pPr>
        <w:jc w:val="center"/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Fahad Ahmad Albalwi</w:t>
      </w:r>
    </w:p>
    <w:p xmlns:wp14="http://schemas.microsoft.com/office/word/2010/wordml" w:rsidRPr="00EF64C4" w:rsidR="0096495A" w:rsidP="008157B8" w:rsidRDefault="008157B8" w14:paraId="27E0AF6B" wp14:textId="77777777">
      <w:pPr>
        <w:jc w:val="center"/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Computer Science Lecture</w:t>
      </w:r>
      <w:r w:rsidRPr="00EF64C4" w:rsidR="000B6D78">
        <w:rPr>
          <w:b/>
          <w:bCs/>
          <w:sz w:val="27"/>
          <w:szCs w:val="27"/>
        </w:rPr>
        <w:t>r</w:t>
      </w:r>
      <w:r w:rsidRPr="00EF64C4">
        <w:rPr>
          <w:b/>
          <w:bCs/>
          <w:sz w:val="27"/>
          <w:szCs w:val="27"/>
        </w:rPr>
        <w:t xml:space="preserve">  </w:t>
      </w:r>
    </w:p>
    <w:p xmlns:wp14="http://schemas.microsoft.com/office/word/2010/wordml" w:rsidRPr="00EF64C4" w:rsidR="0096495A" w:rsidP="0096495A" w:rsidRDefault="0096495A" w14:paraId="4DE31817" wp14:textId="77777777">
      <w:pPr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Education:</w:t>
      </w:r>
    </w:p>
    <w:p xmlns:wp14="http://schemas.microsoft.com/office/word/2010/wordml" w:rsidRPr="00EF64C4" w:rsidR="0096495A" w:rsidP="005B54C0" w:rsidRDefault="0096495A" w14:paraId="3F7AE6B7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M.S. Computer Science, University of</w:t>
      </w:r>
      <w:r w:rsidRPr="00EF64C4" w:rsidR="00542FFD">
        <w:rPr>
          <w:sz w:val="27"/>
          <w:szCs w:val="27"/>
        </w:rPr>
        <w:t xml:space="preserve"> New Brunswick, Canada, 2012</w:t>
      </w:r>
    </w:p>
    <w:p xmlns:wp14="http://schemas.microsoft.com/office/word/2010/wordml" w:rsidRPr="00EF64C4" w:rsidR="0096495A" w:rsidP="005B54C0" w:rsidRDefault="0096495A" w14:paraId="07B37529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 xml:space="preserve">B.S. </w:t>
      </w:r>
      <w:r w:rsidRPr="00EF64C4" w:rsidR="00542FFD">
        <w:rPr>
          <w:sz w:val="27"/>
          <w:szCs w:val="27"/>
        </w:rPr>
        <w:t>Computer Science</w:t>
      </w:r>
      <w:r w:rsidRPr="00EF64C4">
        <w:rPr>
          <w:sz w:val="27"/>
          <w:szCs w:val="27"/>
        </w:rPr>
        <w:t xml:space="preserve">, </w:t>
      </w:r>
      <w:r w:rsidRPr="00EF64C4" w:rsidR="00542FFD">
        <w:rPr>
          <w:sz w:val="27"/>
          <w:szCs w:val="27"/>
        </w:rPr>
        <w:t>Taibah University,</w:t>
      </w:r>
      <w:r w:rsidRPr="00EF64C4">
        <w:rPr>
          <w:sz w:val="27"/>
          <w:szCs w:val="27"/>
        </w:rPr>
        <w:t xml:space="preserve"> </w:t>
      </w:r>
      <w:r w:rsidRPr="00EF64C4" w:rsidR="00542FFD">
        <w:rPr>
          <w:sz w:val="27"/>
          <w:szCs w:val="27"/>
        </w:rPr>
        <w:t>Saudi Arabia</w:t>
      </w:r>
      <w:r w:rsidRPr="00EF64C4">
        <w:rPr>
          <w:sz w:val="27"/>
          <w:szCs w:val="27"/>
        </w:rPr>
        <w:t xml:space="preserve">, </w:t>
      </w:r>
      <w:r w:rsidRPr="00EF64C4" w:rsidR="00542FFD">
        <w:rPr>
          <w:sz w:val="27"/>
          <w:szCs w:val="27"/>
        </w:rPr>
        <w:t>2008</w:t>
      </w:r>
    </w:p>
    <w:p xmlns:wp14="http://schemas.microsoft.com/office/word/2010/wordml" w:rsidRPr="00EF64C4" w:rsidR="0096495A" w:rsidP="0096495A" w:rsidRDefault="0096495A" w14:paraId="4B9EF028" wp14:textId="77777777">
      <w:pPr>
        <w:rPr>
          <w:sz w:val="2"/>
          <w:szCs w:val="2"/>
        </w:rPr>
      </w:pPr>
    </w:p>
    <w:p xmlns:wp14="http://schemas.microsoft.com/office/word/2010/wordml" w:rsidRPr="00EF64C4" w:rsidR="0096495A" w:rsidP="00542FFD" w:rsidRDefault="0096495A" w14:paraId="4C8AEF28" wp14:textId="77777777">
      <w:pPr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Academic Experience:</w:t>
      </w:r>
    </w:p>
    <w:p xmlns:wp14="http://schemas.microsoft.com/office/word/2010/wordml" w:rsidRPr="00EF64C4" w:rsidR="0096495A" w:rsidP="005B54C0" w:rsidRDefault="00542FFD" w14:paraId="6FDBFBB3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2013</w:t>
      </w:r>
      <w:r w:rsidRPr="00EF64C4" w:rsidR="0096495A">
        <w:rPr>
          <w:sz w:val="27"/>
          <w:szCs w:val="27"/>
        </w:rPr>
        <w:t>-</w:t>
      </w:r>
      <w:r w:rsidRPr="00EF64C4">
        <w:rPr>
          <w:sz w:val="27"/>
          <w:szCs w:val="27"/>
        </w:rPr>
        <w:t>14: Computer Science Lecture</w:t>
      </w:r>
      <w:r w:rsidRPr="00EF64C4" w:rsidR="000B6D78">
        <w:rPr>
          <w:sz w:val="27"/>
          <w:szCs w:val="27"/>
        </w:rPr>
        <w:t>r</w:t>
      </w:r>
      <w:r w:rsidRPr="00EF64C4">
        <w:rPr>
          <w:sz w:val="27"/>
          <w:szCs w:val="27"/>
        </w:rPr>
        <w:t xml:space="preserve"> at Fahad bin </w:t>
      </w:r>
      <w:r w:rsidRPr="00EF64C4" w:rsidR="00A176EA">
        <w:rPr>
          <w:sz w:val="27"/>
          <w:szCs w:val="27"/>
        </w:rPr>
        <w:t>Sultan University</w:t>
      </w:r>
      <w:r w:rsidRPr="00EF64C4">
        <w:rPr>
          <w:sz w:val="27"/>
          <w:szCs w:val="27"/>
        </w:rPr>
        <w:t xml:space="preserve">, Saudi Arabia </w:t>
      </w:r>
    </w:p>
    <w:p xmlns:wp14="http://schemas.microsoft.com/office/word/2010/wordml" w:rsidRPr="00EF64C4" w:rsidR="00542FFD" w:rsidP="005B54C0" w:rsidRDefault="00542FFD" w14:paraId="2C08CD24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2014-Present: Computer Science Lecture</w:t>
      </w:r>
      <w:r w:rsidRPr="00EF64C4" w:rsidR="000B6D78">
        <w:rPr>
          <w:sz w:val="27"/>
          <w:szCs w:val="27"/>
        </w:rPr>
        <w:t>r</w:t>
      </w:r>
      <w:r w:rsidRPr="00EF64C4">
        <w:rPr>
          <w:sz w:val="27"/>
          <w:szCs w:val="27"/>
        </w:rPr>
        <w:t xml:space="preserve"> at Majmaah University, Saudi Arabia</w:t>
      </w:r>
    </w:p>
    <w:p xmlns:wp14="http://schemas.microsoft.com/office/word/2010/wordml" w:rsidRPr="00EF64C4" w:rsidR="00FB5CAF" w:rsidP="00542FFD" w:rsidRDefault="00FB5CAF" w14:paraId="66937D15" wp14:textId="77777777">
      <w:pPr>
        <w:rPr>
          <w:sz w:val="2"/>
          <w:szCs w:val="2"/>
        </w:rPr>
      </w:pPr>
    </w:p>
    <w:p xmlns:wp14="http://schemas.microsoft.com/office/word/2010/wordml" w:rsidRPr="00EF64C4" w:rsidR="0096495A" w:rsidP="0096495A" w:rsidRDefault="0096495A" w14:paraId="17C30E9B" wp14:textId="77777777">
      <w:pPr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Non-Academic Experience:</w:t>
      </w:r>
    </w:p>
    <w:p xmlns:wp14="http://schemas.microsoft.com/office/word/2010/wordml" w:rsidRPr="00EF64C4" w:rsidR="0096495A" w:rsidP="00A176EA" w:rsidRDefault="00C11040" w14:paraId="423ACC6C" wp14:textId="77777777">
      <w:pPr>
        <w:rPr>
          <w:sz w:val="27"/>
          <w:szCs w:val="27"/>
        </w:rPr>
      </w:pPr>
      <w:r w:rsidRPr="00EF64C4">
        <w:rPr>
          <w:sz w:val="27"/>
          <w:szCs w:val="27"/>
        </w:rPr>
        <w:t xml:space="preserve">2012-2013 </w:t>
      </w:r>
      <w:r w:rsidRPr="00EF64C4" w:rsidR="00542FFD">
        <w:rPr>
          <w:sz w:val="27"/>
          <w:szCs w:val="27"/>
        </w:rPr>
        <w:t xml:space="preserve">IT </w:t>
      </w:r>
      <w:r w:rsidRPr="00EF64C4" w:rsidR="00A176EA">
        <w:rPr>
          <w:sz w:val="27"/>
          <w:szCs w:val="27"/>
        </w:rPr>
        <w:t>manager,</w:t>
      </w:r>
      <w:r w:rsidRPr="00EF64C4" w:rsidR="00542FFD">
        <w:rPr>
          <w:sz w:val="27"/>
          <w:szCs w:val="27"/>
        </w:rPr>
        <w:t xml:space="preserve"> </w:t>
      </w:r>
      <w:proofErr w:type="spellStart"/>
      <w:r w:rsidRPr="00EF64C4" w:rsidR="00542FFD">
        <w:rPr>
          <w:sz w:val="27"/>
          <w:szCs w:val="27"/>
        </w:rPr>
        <w:t>Makarim</w:t>
      </w:r>
      <w:proofErr w:type="spellEnd"/>
      <w:r w:rsidRPr="00EF64C4" w:rsidR="00542FFD">
        <w:rPr>
          <w:sz w:val="27"/>
          <w:szCs w:val="27"/>
        </w:rPr>
        <w:t xml:space="preserve"> </w:t>
      </w:r>
      <w:proofErr w:type="spellStart"/>
      <w:r w:rsidRPr="00EF64C4" w:rsidR="00542FFD">
        <w:rPr>
          <w:sz w:val="27"/>
          <w:szCs w:val="27"/>
        </w:rPr>
        <w:t>Tabuk</w:t>
      </w:r>
      <w:proofErr w:type="spellEnd"/>
      <w:r w:rsidRPr="00EF64C4" w:rsidR="00542FFD">
        <w:rPr>
          <w:sz w:val="27"/>
          <w:szCs w:val="27"/>
        </w:rPr>
        <w:t xml:space="preserve"> hotel, Saudi Arabia</w:t>
      </w:r>
    </w:p>
    <w:p xmlns:wp14="http://schemas.microsoft.com/office/word/2010/wordml" w:rsidRPr="00EF64C4" w:rsidR="00FB5CAF" w:rsidP="00A176EA" w:rsidRDefault="00FB5CAF" w14:paraId="3F8A8856" wp14:textId="77777777">
      <w:pPr>
        <w:rPr>
          <w:sz w:val="2"/>
          <w:szCs w:val="2"/>
        </w:rPr>
      </w:pPr>
    </w:p>
    <w:p xmlns:wp14="http://schemas.microsoft.com/office/word/2010/wordml" w:rsidRPr="00EF64C4" w:rsidR="00BF1C1F" w:rsidP="0096495A" w:rsidRDefault="00A176EA" w14:paraId="57BB6C8E" wp14:textId="77777777">
      <w:pPr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Certifications or Professional Registrations:</w:t>
      </w:r>
    </w:p>
    <w:p xmlns:wp14="http://schemas.microsoft.com/office/word/2010/wordml" w:rsidRPr="00EF64C4" w:rsidR="00FB5CAF" w:rsidP="005B54C0" w:rsidRDefault="00A176EA" w14:paraId="585B2082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 xml:space="preserve">Diploma in University </w:t>
      </w:r>
      <w:r w:rsidRPr="00EF64C4" w:rsidR="00FB5CAF">
        <w:rPr>
          <w:sz w:val="27"/>
          <w:szCs w:val="27"/>
        </w:rPr>
        <w:t>Teaching from University of New Brunswick (2012).</w:t>
      </w:r>
    </w:p>
    <w:p xmlns:wp14="http://schemas.microsoft.com/office/word/2010/wordml" w:rsidRPr="00EF64C4" w:rsidR="00FB5CAF" w:rsidP="005B54C0" w:rsidRDefault="00FB5CAF" w14:paraId="2D3B185B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Digital Forensics with FRED &amp; Forensics Foundations from Digital Intelligence (2015).</w:t>
      </w:r>
    </w:p>
    <w:p xmlns:wp14="http://schemas.microsoft.com/office/word/2010/wordml" w:rsidRPr="00EF64C4" w:rsidR="00FB5CAF" w:rsidP="00C436CC" w:rsidRDefault="00FB5CAF" w14:paraId="3DF7EEAE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Microsoft Technology Associate (MTA) – Database (2015).</w:t>
      </w:r>
    </w:p>
    <w:p xmlns:wp14="http://schemas.microsoft.com/office/word/2010/wordml" w:rsidRPr="00EF64C4" w:rsidR="00C436CC" w:rsidP="00C436CC" w:rsidRDefault="00C436CC" w14:paraId="61FB9D14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Microsoft Technology Associate (MTA) – Software development (2015).</w:t>
      </w:r>
    </w:p>
    <w:p xmlns:wp14="http://schemas.microsoft.com/office/word/2010/wordml" w:rsidRPr="00EF64C4" w:rsidR="00FB5CAF" w:rsidP="005B54C0" w:rsidRDefault="00FB5CAF" w14:paraId="6EDB8862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 xml:space="preserve">Journey </w:t>
      </w:r>
      <w:proofErr w:type="gramStart"/>
      <w:r w:rsidRPr="00EF64C4">
        <w:rPr>
          <w:sz w:val="27"/>
          <w:szCs w:val="27"/>
        </w:rPr>
        <w:t>Of</w:t>
      </w:r>
      <w:proofErr w:type="gramEnd"/>
      <w:r w:rsidRPr="00EF64C4">
        <w:rPr>
          <w:sz w:val="27"/>
          <w:szCs w:val="27"/>
        </w:rPr>
        <w:t xml:space="preserve"> ICT Frontier Technology Learning And Experience from Huawei Technologies (2015).</w:t>
      </w:r>
    </w:p>
    <w:p xmlns:wp14="http://schemas.microsoft.com/office/word/2010/wordml" w:rsidRPr="00EF64C4" w:rsidR="00FB5CAF" w:rsidP="005B54C0" w:rsidRDefault="00FB5CAF" w14:paraId="6C8AC895" wp14:textId="77777777">
      <w:pPr>
        <w:pStyle w:val="ListParagraph"/>
        <w:numPr>
          <w:ilvl w:val="0"/>
          <w:numId w:val="1"/>
        </w:num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 xml:space="preserve">Training on ArcGIS Desktop from </w:t>
      </w:r>
      <w:proofErr w:type="spellStart"/>
      <w:r w:rsidRPr="00EF64C4">
        <w:rPr>
          <w:sz w:val="27"/>
          <w:szCs w:val="27"/>
        </w:rPr>
        <w:t>Esri</w:t>
      </w:r>
      <w:proofErr w:type="spellEnd"/>
      <w:r w:rsidRPr="00EF64C4">
        <w:rPr>
          <w:sz w:val="27"/>
          <w:szCs w:val="27"/>
        </w:rPr>
        <w:t xml:space="preserve"> (2012).</w:t>
      </w:r>
    </w:p>
    <w:p xmlns:wp14="http://schemas.microsoft.com/office/word/2010/wordml" w:rsidRPr="00EF64C4" w:rsidR="00FB5CAF" w:rsidP="00FB5CAF" w:rsidRDefault="00FB5CAF" w14:paraId="1E158A94" wp14:textId="77777777">
      <w:pPr>
        <w:rPr>
          <w:b/>
          <w:bCs/>
          <w:sz w:val="2"/>
          <w:szCs w:val="2"/>
        </w:rPr>
      </w:pPr>
    </w:p>
    <w:p xmlns:wp14="http://schemas.microsoft.com/office/word/2010/wordml" w:rsidRPr="00EF64C4" w:rsidR="0096495A" w:rsidP="0096495A" w:rsidRDefault="0096495A" w14:paraId="337112C8" wp14:textId="77777777">
      <w:pPr>
        <w:rPr>
          <w:b/>
          <w:bCs/>
          <w:sz w:val="27"/>
          <w:szCs w:val="27"/>
        </w:rPr>
      </w:pPr>
      <w:r w:rsidRPr="00EF64C4">
        <w:rPr>
          <w:b/>
          <w:bCs/>
          <w:sz w:val="27"/>
          <w:szCs w:val="27"/>
        </w:rPr>
        <w:t>Service Activities (within and outside of the institution):</w:t>
      </w:r>
    </w:p>
    <w:p xmlns:wp14="http://schemas.microsoft.com/office/word/2010/wordml" w:rsidRPr="00EF64C4" w:rsidR="004B3937" w:rsidP="005B54C0" w:rsidRDefault="00A176EA" w14:paraId="5FD3DDDA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Head of Academies administration at College of Computer Science and Information Technology at Majmaah University, Saudi Arabia.</w:t>
      </w:r>
    </w:p>
    <w:p xmlns:wp14="http://schemas.microsoft.com/office/word/2010/wordml" w:rsidRPr="00EF64C4" w:rsidR="00C436CC" w:rsidP="00C436CC" w:rsidRDefault="00C436CC" w14:paraId="0B2FA23A" wp14:textId="77777777">
      <w:pPr>
        <w:spacing w:line="240" w:lineRule="auto"/>
        <w:rPr>
          <w:sz w:val="27"/>
          <w:szCs w:val="27"/>
        </w:rPr>
      </w:pPr>
      <w:r w:rsidRPr="00EF64C4">
        <w:rPr>
          <w:sz w:val="27"/>
          <w:szCs w:val="27"/>
        </w:rPr>
        <w:t>Head of community service Unit at College of Computer Science and Information Technology at Majmaah University, Saudi Arabia.</w:t>
      </w:r>
    </w:p>
    <w:p xmlns:wp14="http://schemas.microsoft.com/office/word/2010/wordml" w:rsidR="00CD2995" w:rsidP="00CD2995" w:rsidRDefault="00EF64C4" w14:paraId="389C1A8F" wp14:textId="77777777">
      <w:pPr>
        <w:spacing w:line="240" w:lineRule="auto"/>
        <w:rPr>
          <w:sz w:val="27"/>
          <w:szCs w:val="27"/>
          <w:rtl/>
        </w:rPr>
      </w:pPr>
      <w:r w:rsidRPr="00EF64C4">
        <w:rPr>
          <w:sz w:val="27"/>
          <w:szCs w:val="27"/>
        </w:rPr>
        <w:t>Head of College’s magazine Committee at College of Computer Science and Information Technology at Majmaah University, Saudi Arabia.</w:t>
      </w:r>
    </w:p>
    <w:p xmlns:wp14="http://schemas.microsoft.com/office/word/2010/wordml" w:rsidRPr="00EF64C4" w:rsidR="00EF64C4" w:rsidP="00EF64C4" w:rsidRDefault="00EF64C4" w14:paraId="23A8D6CE" wp14:noSpellErr="1" wp14:textId="6D6BF954">
      <w:pPr>
        <w:spacing w:line="240" w:lineRule="auto"/>
        <w:rPr>
          <w:sz w:val="27"/>
          <w:szCs w:val="27"/>
        </w:rPr>
      </w:pPr>
      <w:r w:rsidRPr="64874689" w:rsidR="64874689">
        <w:rPr>
          <w:sz w:val="27"/>
          <w:szCs w:val="27"/>
        </w:rPr>
        <w:t>Head</w:t>
      </w:r>
      <w:r w:rsidRPr="64874689" w:rsidR="64874689">
        <w:rPr>
          <w:sz w:val="27"/>
          <w:szCs w:val="27"/>
        </w:rPr>
        <w:t xml:space="preserve"> of the parallel education unit</w:t>
      </w:r>
      <w:r w:rsidRPr="64874689" w:rsidR="64874689">
        <w:rPr>
          <w:sz w:val="27"/>
          <w:szCs w:val="27"/>
        </w:rPr>
        <w:t xml:space="preserve"> </w:t>
      </w:r>
      <w:r w:rsidRPr="64874689" w:rsidR="64874689">
        <w:rPr>
          <w:sz w:val="27"/>
          <w:szCs w:val="27"/>
        </w:rPr>
        <w:t>at College of Computer Science and Information Technology at Majm</w:t>
      </w:r>
      <w:r w:rsidRPr="64874689" w:rsidR="64874689">
        <w:rPr>
          <w:sz w:val="27"/>
          <w:szCs w:val="27"/>
        </w:rPr>
        <w:t>aah University, Saudi Arabia.</w:t>
      </w:r>
    </w:p>
    <w:sectPr w:rsidRPr="00EF64C4" w:rsidR="00EF64C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306F01"/>
    <w:multiLevelType w:val="hybridMultilevel"/>
    <w:tmpl w:val="8B303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dirty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wMDawMDUzMzQ1NLVU0lEKTi0uzszPAykwqQUA6J9vmiwAAAA="/>
  </w:docVars>
  <w:rsids>
    <w:rsidRoot w:val="00CA0438"/>
    <w:rsid w:val="000B6D78"/>
    <w:rsid w:val="0021350A"/>
    <w:rsid w:val="004B3937"/>
    <w:rsid w:val="00542FFD"/>
    <w:rsid w:val="005B54C0"/>
    <w:rsid w:val="008157B8"/>
    <w:rsid w:val="0096495A"/>
    <w:rsid w:val="00A176EA"/>
    <w:rsid w:val="00BF1C1F"/>
    <w:rsid w:val="00C11040"/>
    <w:rsid w:val="00C436CC"/>
    <w:rsid w:val="00CA0438"/>
    <w:rsid w:val="00CD2995"/>
    <w:rsid w:val="00EF64C4"/>
    <w:rsid w:val="00FB5CAF"/>
    <w:rsid w:val="64874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FE3721-2449-475A-AD7E-DAE2FD3A1F3C}"/>
  <w14:docId w14:val="1D3D6AED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176EA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176EA"/>
    <w:pPr>
      <w:spacing w:before="100" w:beforeAutospacing="1" w:after="100" w:afterAutospacing="1" w:line="240" w:lineRule="auto"/>
      <w:outlineLvl w:val="4"/>
    </w:pPr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4Char" w:customStyle="1">
    <w:name w:val="Heading 4 Char"/>
    <w:basedOn w:val="DefaultParagraphFont"/>
    <w:link w:val="Heading4"/>
    <w:uiPriority w:val="9"/>
    <w:rsid w:val="00A176EA"/>
    <w:rPr>
      <w:rFonts w:ascii="Times New Roman" w:hAnsi="Times New Roman" w:eastAsia="Times New Roman" w:cs="Times New Roman"/>
      <w:b/>
      <w:bCs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176EA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field-text" w:customStyle="1">
    <w:name w:val="field-text"/>
    <w:basedOn w:val="DefaultParagraphFont"/>
    <w:rsid w:val="00A176EA"/>
  </w:style>
  <w:style w:type="paragraph" w:styleId="ListParagraph">
    <w:name w:val="List Paragraph"/>
    <w:basedOn w:val="Normal"/>
    <w:uiPriority w:val="34"/>
    <w:qFormat/>
    <w:rsid w:val="005B54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88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ll</dc:creator>
  <keywords/>
  <dc:description/>
  <lastModifiedBy>فهد أحمد البلوي</lastModifiedBy>
  <revision>11</revision>
  <lastPrinted>2014-12-01T09:21:00.0000000Z</lastPrinted>
  <dcterms:created xsi:type="dcterms:W3CDTF">2014-12-01T08:36:00.0000000Z</dcterms:created>
  <dcterms:modified xsi:type="dcterms:W3CDTF">2016-09-27T21:12:59.2842909Z</dcterms:modified>
</coreProperties>
</file>